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DC71A6" w14:paraId="1643A4CA" w14:textId="77777777" w:rsidTr="00DC71A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C71A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C71A6" w14:paraId="127EAD7E" w14:textId="77777777" w:rsidTr="00DC71A6">
        <w:trPr>
          <w:trHeight w:val="413"/>
        </w:trPr>
        <w:tc>
          <w:tcPr>
            <w:tcW w:w="1248" w:type="pct"/>
          </w:tcPr>
          <w:p w14:paraId="3C159AA5" w14:textId="77777777" w:rsidR="0000007A" w:rsidRPr="00DC71A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C71A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0098018" w:rsidR="0000007A" w:rsidRPr="00DC71A6" w:rsidRDefault="005678C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C71A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DC71A6" w14:paraId="73C90375" w14:textId="77777777" w:rsidTr="00DC71A6">
        <w:trPr>
          <w:trHeight w:val="290"/>
        </w:trPr>
        <w:tc>
          <w:tcPr>
            <w:tcW w:w="1248" w:type="pct"/>
          </w:tcPr>
          <w:p w14:paraId="20D28135" w14:textId="77777777" w:rsidR="0000007A" w:rsidRPr="00DC71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87C495E" w:rsidR="0000007A" w:rsidRPr="00DC71A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678C3"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03</w:t>
            </w:r>
          </w:p>
        </w:tc>
      </w:tr>
      <w:tr w:rsidR="0000007A" w:rsidRPr="00DC71A6" w14:paraId="05B60576" w14:textId="77777777" w:rsidTr="00DC71A6">
        <w:trPr>
          <w:trHeight w:val="331"/>
        </w:trPr>
        <w:tc>
          <w:tcPr>
            <w:tcW w:w="1248" w:type="pct"/>
          </w:tcPr>
          <w:p w14:paraId="0196A627" w14:textId="77777777" w:rsidR="0000007A" w:rsidRPr="00DC71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2145A0" w:rsidR="0000007A" w:rsidRPr="00DC71A6" w:rsidRDefault="005678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C71A6">
              <w:rPr>
                <w:rFonts w:ascii="Arial" w:hAnsi="Arial" w:cs="Arial"/>
                <w:b/>
                <w:sz w:val="20"/>
                <w:szCs w:val="20"/>
                <w:lang w:val="en-GB"/>
              </w:rPr>
              <w:t>Post Covid – Severe Ileitis</w:t>
            </w:r>
          </w:p>
        </w:tc>
      </w:tr>
      <w:tr w:rsidR="00CF0BBB" w:rsidRPr="00DC71A6" w14:paraId="6D508B1C" w14:textId="77777777" w:rsidTr="00DC71A6">
        <w:trPr>
          <w:trHeight w:val="332"/>
        </w:trPr>
        <w:tc>
          <w:tcPr>
            <w:tcW w:w="1248" w:type="pct"/>
          </w:tcPr>
          <w:p w14:paraId="32FC28F7" w14:textId="77777777" w:rsidR="00CF0BBB" w:rsidRPr="00DC71A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50CCC0E" w:rsidR="00CF0BBB" w:rsidRPr="00DC71A6" w:rsidRDefault="005678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C71A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C71A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C71A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C71A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C71A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C71A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C71A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C71A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C71A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04FC41B" w:rsidR="00E03C32" w:rsidRDefault="005678C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678C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panese Journal of Gastroenterology and Hepat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5678C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(9): 1-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546AE29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5678C3" w:rsidRPr="005678C3">
                    <w:t xml:space="preserve"> </w:t>
                  </w:r>
                  <w:hyperlink r:id="rId8" w:history="1">
                    <w:r w:rsidR="005678C3" w:rsidRPr="00E7617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jajgastrohepto.org/volume-10/</w:t>
                    </w:r>
                  </w:hyperlink>
                  <w:r w:rsidR="005678C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C71A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C71A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C71A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C71A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1A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C71A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C71A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1A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C71A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C71A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C71A6">
              <w:rPr>
                <w:rFonts w:ascii="Arial" w:hAnsi="Arial" w:cs="Arial"/>
                <w:lang w:val="en-GB"/>
              </w:rPr>
              <w:t>Author’s Feedback</w:t>
            </w:r>
            <w:r w:rsidRPr="00DC71A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C71A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C71A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C7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C71A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637780B" w:rsidR="00F1171E" w:rsidRPr="00DC71A6" w:rsidRDefault="00706C4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>Iiliec</w:t>
            </w:r>
            <w:proofErr w:type="spellEnd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isease has had impacts on the health of young aged </w:t>
            </w:r>
            <w:proofErr w:type="gramStart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>patients ,particularly</w:t>
            </w:r>
            <w:proofErr w:type="gramEnd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hildren.</w:t>
            </w:r>
            <w:r w:rsidR="00B76CFE"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ome </w:t>
            </w:r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f these causative agents might be pathogenic like Entamoeba histolytica that causes </w:t>
            </w:r>
            <w:proofErr w:type="spellStart"/>
            <w:proofErr w:type="gramStart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>IBD,heredity</w:t>
            </w:r>
            <w:proofErr w:type="spellEnd"/>
            <w:proofErr w:type="gramEnd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raits, immunogenic agents and other. On the other </w:t>
            </w:r>
            <w:proofErr w:type="gramStart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>hand</w:t>
            </w:r>
            <w:proofErr w:type="gramEnd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iruses contribute broad </w:t>
            </w:r>
            <w:proofErr w:type="spellStart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>specterum</w:t>
            </w:r>
            <w:proofErr w:type="spellEnd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damage when IBD associated with viral infection like Covid and the </w:t>
            </w:r>
            <w:proofErr w:type="spellStart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>sequal</w:t>
            </w:r>
            <w:proofErr w:type="spellEnd"/>
            <w:r w:rsidRPr="00DC71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post infection. </w:t>
            </w:r>
          </w:p>
        </w:tc>
        <w:tc>
          <w:tcPr>
            <w:tcW w:w="1523" w:type="pct"/>
          </w:tcPr>
          <w:p w14:paraId="462A339C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71A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C7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C7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4E5D4E4" w:rsidR="00F1171E" w:rsidRPr="00DC71A6" w:rsidRDefault="00706C4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71A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C71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C71A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5A22B6C" w:rsidR="00F1171E" w:rsidRPr="00DC71A6" w:rsidRDefault="00706C4F" w:rsidP="00706C4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have no </w:t>
            </w:r>
            <w:proofErr w:type="gramStart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ments .</w:t>
            </w:r>
            <w:proofErr w:type="gramEnd"/>
          </w:p>
        </w:tc>
        <w:tc>
          <w:tcPr>
            <w:tcW w:w="1523" w:type="pct"/>
          </w:tcPr>
          <w:p w14:paraId="1D54B730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71A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C71A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D208BB7" w:rsidR="00F1171E" w:rsidRPr="00DC71A6" w:rsidRDefault="00706C4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atisfy.</w:t>
            </w:r>
          </w:p>
        </w:tc>
        <w:tc>
          <w:tcPr>
            <w:tcW w:w="1523" w:type="pct"/>
          </w:tcPr>
          <w:p w14:paraId="4898F764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71A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C7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C71A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83E26AD" w:rsidR="00F1171E" w:rsidRPr="00DC71A6" w:rsidRDefault="00526B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recent references such as from 2020 to 2025. About the link between </w:t>
            </w:r>
            <w:proofErr w:type="spellStart"/>
            <w:proofErr w:type="gramStart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.pylori</w:t>
            </w:r>
            <w:proofErr w:type="spellEnd"/>
            <w:proofErr w:type="gramEnd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Entamoeba </w:t>
            </w:r>
            <w:proofErr w:type="spellStart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stolytics</w:t>
            </w:r>
            <w:proofErr w:type="spellEnd"/>
            <w:r w:rsidRPr="00DC71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others.</w:t>
            </w:r>
          </w:p>
        </w:tc>
        <w:tc>
          <w:tcPr>
            <w:tcW w:w="1523" w:type="pct"/>
          </w:tcPr>
          <w:p w14:paraId="40220055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71A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C71A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C71A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E68F381" w:rsidR="00F1171E" w:rsidRPr="00DC71A6" w:rsidRDefault="00526BA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sz w:val="20"/>
                <w:szCs w:val="20"/>
                <w:lang w:val="en-GB"/>
              </w:rPr>
              <w:t>Yes, suitable</w:t>
            </w:r>
          </w:p>
          <w:p w14:paraId="41E28118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C71A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C71A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C71A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C71A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04B6FBD" w:rsidR="00F1171E" w:rsidRPr="00DC71A6" w:rsidRDefault="00526BA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sz w:val="20"/>
                <w:szCs w:val="20"/>
                <w:lang w:val="en-GB"/>
              </w:rPr>
              <w:t xml:space="preserve">This work demands to more promotion as </w:t>
            </w:r>
            <w:proofErr w:type="spellStart"/>
            <w:r w:rsidRPr="00DC71A6">
              <w:rPr>
                <w:rFonts w:ascii="Arial" w:hAnsi="Arial" w:cs="Arial"/>
                <w:sz w:val="20"/>
                <w:szCs w:val="20"/>
                <w:lang w:val="en-GB"/>
              </w:rPr>
              <w:t>preCovid</w:t>
            </w:r>
            <w:proofErr w:type="spellEnd"/>
            <w:r w:rsidRPr="00DC71A6">
              <w:rPr>
                <w:rFonts w:ascii="Arial" w:hAnsi="Arial" w:cs="Arial"/>
                <w:sz w:val="20"/>
                <w:szCs w:val="20"/>
                <w:lang w:val="en-GB"/>
              </w:rPr>
              <w:t xml:space="preserve"> and post-Covid, role of vaccination and types. Sign and symptoms after vaccination and infection</w:t>
            </w:r>
          </w:p>
          <w:p w14:paraId="7EB58C99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C71A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DC71A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C71A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C71A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C71A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C71A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1A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C71A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C71A6">
              <w:rPr>
                <w:rFonts w:ascii="Arial" w:hAnsi="Arial" w:cs="Arial"/>
                <w:lang w:val="en-GB"/>
              </w:rPr>
              <w:t>Author’s comment</w:t>
            </w:r>
            <w:r w:rsidRPr="00DC71A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C71A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C71A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1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C71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C71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C71A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80D2EE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C71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C71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C71A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C71A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646812F" w14:textId="77777777" w:rsidR="00DC71A6" w:rsidRPr="00233372" w:rsidRDefault="00DC71A6" w:rsidP="00DC71A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33372">
        <w:rPr>
          <w:rFonts w:ascii="Arial" w:hAnsi="Arial" w:cs="Arial"/>
          <w:b/>
          <w:u w:val="single"/>
        </w:rPr>
        <w:t>Reviewer details:</w:t>
      </w:r>
    </w:p>
    <w:p w14:paraId="59D69F38" w14:textId="77777777" w:rsidR="00DC71A6" w:rsidRPr="00233372" w:rsidRDefault="00DC71A6" w:rsidP="00DC71A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33372">
        <w:rPr>
          <w:rFonts w:ascii="Arial" w:hAnsi="Arial" w:cs="Arial"/>
          <w:b/>
          <w:color w:val="000000"/>
        </w:rPr>
        <w:t xml:space="preserve">Yahya </w:t>
      </w:r>
      <w:proofErr w:type="spellStart"/>
      <w:r w:rsidRPr="00233372">
        <w:rPr>
          <w:rFonts w:ascii="Arial" w:hAnsi="Arial" w:cs="Arial"/>
          <w:b/>
          <w:color w:val="000000"/>
        </w:rPr>
        <w:t>Jirjees</w:t>
      </w:r>
      <w:proofErr w:type="spellEnd"/>
      <w:r w:rsidRPr="00233372">
        <w:rPr>
          <w:rFonts w:ascii="Arial" w:hAnsi="Arial" w:cs="Arial"/>
          <w:b/>
          <w:color w:val="000000"/>
        </w:rPr>
        <w:t xml:space="preserve"> Salman, Kirkuk University, Iraq</w:t>
      </w:r>
    </w:p>
    <w:p w14:paraId="4D8A791D" w14:textId="77777777" w:rsidR="00DC71A6" w:rsidRPr="00DC71A6" w:rsidRDefault="00DC71A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C71A6" w:rsidRPr="00DC71A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790BC" w14:textId="77777777" w:rsidR="005159D7" w:rsidRPr="0000007A" w:rsidRDefault="005159D7" w:rsidP="0099583E">
      <w:r>
        <w:separator/>
      </w:r>
    </w:p>
  </w:endnote>
  <w:endnote w:type="continuationSeparator" w:id="0">
    <w:p w14:paraId="52593B98" w14:textId="77777777" w:rsidR="005159D7" w:rsidRPr="0000007A" w:rsidRDefault="005159D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ED163" w14:textId="77777777" w:rsidR="005159D7" w:rsidRPr="0000007A" w:rsidRDefault="005159D7" w:rsidP="0099583E">
      <w:r>
        <w:separator/>
      </w:r>
    </w:p>
  </w:footnote>
  <w:footnote w:type="continuationSeparator" w:id="0">
    <w:p w14:paraId="111164D8" w14:textId="77777777" w:rsidR="005159D7" w:rsidRPr="0000007A" w:rsidRDefault="005159D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44787521">
    <w:abstractNumId w:val="3"/>
  </w:num>
  <w:num w:numId="2" w16cid:durableId="13116580">
    <w:abstractNumId w:val="6"/>
  </w:num>
  <w:num w:numId="3" w16cid:durableId="1578857926">
    <w:abstractNumId w:val="5"/>
  </w:num>
  <w:num w:numId="4" w16cid:durableId="721097489">
    <w:abstractNumId w:val="7"/>
  </w:num>
  <w:num w:numId="5" w16cid:durableId="2093506393">
    <w:abstractNumId w:val="4"/>
  </w:num>
  <w:num w:numId="6" w16cid:durableId="184636206">
    <w:abstractNumId w:val="0"/>
  </w:num>
  <w:num w:numId="7" w16cid:durableId="1670519414">
    <w:abstractNumId w:val="1"/>
  </w:num>
  <w:num w:numId="8" w16cid:durableId="289437670">
    <w:abstractNumId w:val="9"/>
  </w:num>
  <w:num w:numId="9" w16cid:durableId="90469809">
    <w:abstractNumId w:val="8"/>
  </w:num>
  <w:num w:numId="10" w16cid:durableId="4383774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4DE"/>
    <w:rsid w:val="00081012"/>
    <w:rsid w:val="00082AF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88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3F3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32D2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59D7"/>
    <w:rsid w:val="0052339F"/>
    <w:rsid w:val="00526BA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8C3"/>
    <w:rsid w:val="00567DE0"/>
    <w:rsid w:val="005735A5"/>
    <w:rsid w:val="005757CF"/>
    <w:rsid w:val="00581FF9"/>
    <w:rsid w:val="005A0AE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6C4F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681D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BE8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6CFE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240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EA8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C71A6"/>
    <w:rsid w:val="00DD0C4A"/>
    <w:rsid w:val="00DD274C"/>
    <w:rsid w:val="00DE694A"/>
    <w:rsid w:val="00DE7D30"/>
    <w:rsid w:val="00DF04E3"/>
    <w:rsid w:val="00E03C32"/>
    <w:rsid w:val="00E3111A"/>
    <w:rsid w:val="00E31AA5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C71A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jgastrohepto.org/volume-1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25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